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DB3895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2584DD38" w14:textId="77777777" w:rsidR="00251998" w:rsidRPr="00251998" w:rsidRDefault="00251998" w:rsidP="00251998">
      <w:pPr>
        <w:shd w:val="clear" w:color="auto" w:fill="2E32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color w:val="EEEEEE"/>
          <w:spacing w:val="3"/>
          <w:sz w:val="24"/>
          <w:szCs w:val="24"/>
          <w:lang w:eastAsia="en-IN"/>
        </w:rPr>
      </w:pPr>
      <w:r w:rsidRPr="00251998">
        <w:rPr>
          <w:rFonts w:ascii="Courier New" w:eastAsia="Times New Roman" w:hAnsi="Courier New" w:cs="Courier New"/>
          <w:color w:val="EEEEEE"/>
          <w:spacing w:val="3"/>
          <w:sz w:val="24"/>
          <w:szCs w:val="24"/>
          <w:lang w:eastAsia="en-IN"/>
        </w:rPr>
        <w:t>Select substring(FIRST_NAME,1,3) from Worker;</w:t>
      </w:r>
    </w:p>
    <w:p w14:paraId="6BA981F5" w14:textId="77777777" w:rsidR="00251998" w:rsidRPr="007A1BB7" w:rsidRDefault="0025199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2C7F83AD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1A62878" w14:textId="77777777" w:rsidR="00251998" w:rsidRDefault="00251998" w:rsidP="00251998">
      <w:pPr>
        <w:pStyle w:val="HTMLPreformatted"/>
        <w:shd w:val="clear" w:color="auto" w:fill="2E3243"/>
        <w:spacing w:before="300" w:after="300"/>
        <w:textAlignment w:val="baseline"/>
        <w:rPr>
          <w:color w:val="EEEEEE"/>
          <w:spacing w:val="3"/>
          <w:sz w:val="24"/>
          <w:szCs w:val="24"/>
        </w:rPr>
      </w:pPr>
      <w:r>
        <w:rPr>
          <w:color w:val="EEEEEE"/>
          <w:spacing w:val="3"/>
          <w:sz w:val="24"/>
          <w:szCs w:val="24"/>
        </w:rPr>
        <w:t xml:space="preserve">Select INSTR(FIRST_NAME, </w:t>
      </w:r>
      <w:proofErr w:type="spellStart"/>
      <w:r>
        <w:rPr>
          <w:color w:val="EEEEEE"/>
          <w:spacing w:val="3"/>
          <w:sz w:val="24"/>
          <w:szCs w:val="24"/>
        </w:rPr>
        <w:t>BINARY'a</w:t>
      </w:r>
      <w:proofErr w:type="spellEnd"/>
      <w:r>
        <w:rPr>
          <w:color w:val="EEEEEE"/>
          <w:spacing w:val="3"/>
          <w:sz w:val="24"/>
          <w:szCs w:val="24"/>
        </w:rPr>
        <w:t>') from Worker where FIRST_NAME = 'Amitabh';</w:t>
      </w:r>
    </w:p>
    <w:p w14:paraId="32EB3BBF" w14:textId="77777777" w:rsidR="00251998" w:rsidRDefault="0025199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0471B5E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A51175B" w14:textId="77777777" w:rsidR="00251998" w:rsidRDefault="00251998" w:rsidP="00251998">
      <w:pPr>
        <w:pStyle w:val="HTMLPreformatted"/>
        <w:shd w:val="clear" w:color="auto" w:fill="2E3243"/>
        <w:spacing w:before="300" w:after="300"/>
        <w:textAlignment w:val="baseline"/>
        <w:rPr>
          <w:color w:val="EEEEEE"/>
          <w:spacing w:val="3"/>
          <w:sz w:val="24"/>
          <w:szCs w:val="24"/>
        </w:rPr>
      </w:pPr>
      <w:r>
        <w:rPr>
          <w:color w:val="EEEEEE"/>
          <w:spacing w:val="3"/>
          <w:sz w:val="24"/>
          <w:szCs w:val="24"/>
        </w:rPr>
        <w:t>SELECT FIRST_NAME, SALARY from Worker WHERE SALARY=(SELECT max(SALARY) from Worker);</w:t>
      </w:r>
    </w:p>
    <w:p w14:paraId="195C37B6" w14:textId="77777777" w:rsidR="00251998" w:rsidRPr="007A1BB7" w:rsidRDefault="00251998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51998"/>
    <w:rsid w:val="00B70223"/>
    <w:rsid w:val="00C83BA6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19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199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5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9</Words>
  <Characters>452</Characters>
  <Application>Microsoft Office Word</Application>
  <DocSecurity>0</DocSecurity>
  <Lines>3</Lines>
  <Paragraphs>1</Paragraphs>
  <ScaleCrop>false</ScaleCrop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Jayshree Thakare</cp:lastModifiedBy>
  <cp:revision>3</cp:revision>
  <dcterms:created xsi:type="dcterms:W3CDTF">2021-10-24T04:55:00Z</dcterms:created>
  <dcterms:modified xsi:type="dcterms:W3CDTF">2021-10-24T04:58:00Z</dcterms:modified>
</cp:coreProperties>
</file>